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D9BF1" w14:textId="402BFC46" w:rsidR="00E40260" w:rsidRDefault="00CE0FB3">
      <w:r>
        <w:t>Please read this document before running the program</w:t>
      </w:r>
    </w:p>
    <w:p w14:paraId="68CE1E56" w14:textId="77777777" w:rsidR="00364408" w:rsidRDefault="00CE0FB3" w:rsidP="00CE0FB3">
      <w:r>
        <w:rPr>
          <w:rFonts w:hint="eastAsia"/>
        </w:rPr>
        <w:t>1</w:t>
      </w:r>
      <w:r>
        <w:t xml:space="preserve">, </w:t>
      </w:r>
    </w:p>
    <w:p w14:paraId="7789B244" w14:textId="360E9746" w:rsidR="00CE0FB3" w:rsidRDefault="00CE0FB3" w:rsidP="00CE0FB3">
      <w:r>
        <w:t>the program requires modules listed below:</w:t>
      </w:r>
    </w:p>
    <w:p w14:paraId="726D9D02" w14:textId="47F24BB4" w:rsidR="00CE0FB3" w:rsidRDefault="00CE0FB3" w:rsidP="00CE0FB3">
      <w:proofErr w:type="spellStart"/>
      <w:r>
        <w:t>Pytorch</w:t>
      </w:r>
      <w:proofErr w:type="spellEnd"/>
      <w:r>
        <w:t xml:space="preserve">   version 1.8.0</w:t>
      </w:r>
    </w:p>
    <w:p w14:paraId="354F1826" w14:textId="56439477" w:rsidR="00CE0FB3" w:rsidRDefault="00CE0FB3" w:rsidP="00CE0FB3">
      <w:r>
        <w:t>Python   version 3.8</w:t>
      </w:r>
    </w:p>
    <w:p w14:paraId="6A694488" w14:textId="06F45519" w:rsidR="00CE0FB3" w:rsidRDefault="00CE0FB3" w:rsidP="00CE0FB3">
      <w:r>
        <w:t xml:space="preserve">Module: cv2, datetime, </w:t>
      </w:r>
      <w:proofErr w:type="spellStart"/>
      <w:r>
        <w:t>numpy</w:t>
      </w:r>
      <w:proofErr w:type="spellEnd"/>
      <w:r>
        <w:t xml:space="preserve">, </w:t>
      </w:r>
      <w:proofErr w:type="spellStart"/>
      <w:r>
        <w:t>os</w:t>
      </w:r>
      <w:proofErr w:type="spellEnd"/>
      <w:r>
        <w:t>, json, PIL, matplotlib</w:t>
      </w:r>
    </w:p>
    <w:p w14:paraId="66714D90" w14:textId="23B970F8" w:rsidR="00CE0FB3" w:rsidRDefault="00CE0FB3" w:rsidP="008B4F51">
      <w:pPr>
        <w:autoSpaceDE w:val="0"/>
        <w:autoSpaceDN w:val="0"/>
      </w:pPr>
    </w:p>
    <w:p w14:paraId="2027EF23" w14:textId="77777777" w:rsidR="00364408" w:rsidRDefault="005232CE" w:rsidP="00CE0FB3">
      <w:r>
        <w:t>2.</w:t>
      </w:r>
    </w:p>
    <w:p w14:paraId="1C2FA3E7" w14:textId="038AEC82" w:rsidR="00CE0FB3" w:rsidRDefault="00551DB8" w:rsidP="00CE0FB3">
      <w:r>
        <w:t xml:space="preserve">The program also requires a font name ‘simhei.ttf’. You can find it inside folder ’tools’ and copy it to your system font </w:t>
      </w:r>
      <w:r w:rsidR="00364408">
        <w:t>address</w:t>
      </w:r>
      <w:r>
        <w:t>, or you can change the font at line 309 in ‘video analysis.py’ to any font you have in your computer.</w:t>
      </w:r>
    </w:p>
    <w:p w14:paraId="7D7FCCF1" w14:textId="2AE635DC" w:rsidR="00551DB8" w:rsidRDefault="00551DB8" w:rsidP="00CE0FB3"/>
    <w:p w14:paraId="289171D9" w14:textId="77777777" w:rsidR="00364408" w:rsidRDefault="005232CE" w:rsidP="00CE0FB3">
      <w:r>
        <w:t>3.</w:t>
      </w:r>
    </w:p>
    <w:p w14:paraId="5CACF995" w14:textId="039FE7EF" w:rsidR="00551DB8" w:rsidRDefault="005232CE" w:rsidP="00CE0FB3">
      <w:r>
        <w:t>Under the folder ‘tools’, there is my program for training the model and showing the training result in examples. If you want to retrain the model, please copy these two program to the main folder, and put it with ‘model2.py’, ‘</w:t>
      </w:r>
      <w:proofErr w:type="gramStart"/>
      <w:r w:rsidRPr="005232CE">
        <w:t>{}Net_CIFAR10.pth</w:t>
      </w:r>
      <w:proofErr w:type="gramEnd"/>
      <w:r>
        <w:t>’ and ‘</w:t>
      </w:r>
      <w:proofErr w:type="spellStart"/>
      <w:r w:rsidRPr="005232CE">
        <w:t>class_indices.json</w:t>
      </w:r>
      <w:proofErr w:type="spellEnd"/>
      <w:r>
        <w:t>’.</w:t>
      </w:r>
    </w:p>
    <w:p w14:paraId="76F9DAEB" w14:textId="6A505C62" w:rsidR="005232CE" w:rsidRDefault="005232CE" w:rsidP="00CE0FB3"/>
    <w:p w14:paraId="3FFDD99D" w14:textId="77777777" w:rsidR="00364408" w:rsidRDefault="005232CE" w:rsidP="00CE0FB3">
      <w:r>
        <w:rPr>
          <w:rFonts w:hint="eastAsia"/>
        </w:rPr>
        <w:t>4</w:t>
      </w:r>
      <w:r>
        <w:t xml:space="preserve">. </w:t>
      </w:r>
    </w:p>
    <w:p w14:paraId="27F514EA" w14:textId="6EC96A3F" w:rsidR="005232CE" w:rsidRDefault="005232CE" w:rsidP="00CE0FB3">
      <w:r>
        <w:t>I have change the original CIFAR10 dataset to my own CIFAR10-like dataset. So that before you run the program, you have to change the CIFAR10 setting as below</w:t>
      </w:r>
    </w:p>
    <w:p w14:paraId="46E4B95C" w14:textId="77777777" w:rsidR="008B4F51" w:rsidRDefault="005232CE" w:rsidP="00CE0FB3">
      <w:r>
        <w:rPr>
          <w:rFonts w:hint="eastAsia"/>
        </w:rPr>
        <w:t>F</w:t>
      </w:r>
      <w:r>
        <w:t>ind your CIFAR10 source code, it is under your environment of Anaconda setup package, find</w:t>
      </w:r>
    </w:p>
    <w:p w14:paraId="09DBB2EF" w14:textId="0FB96D30" w:rsidR="005232CE" w:rsidRDefault="008B4F51" w:rsidP="008B4F51">
      <w:pPr>
        <w:jc w:val="left"/>
        <w:rPr>
          <w:rFonts w:ascii="Source Code Pro" w:hAnsi="Source Code Pro"/>
          <w:color w:val="C7254E"/>
          <w:szCs w:val="21"/>
          <w:shd w:val="clear" w:color="auto" w:fill="F9F2F4"/>
        </w:rPr>
      </w:pPr>
      <w:r>
        <w:rPr>
          <w:rFonts w:ascii="Source Code Pro" w:hAnsi="Source Code Pro"/>
          <w:color w:val="C7254E"/>
          <w:szCs w:val="21"/>
          <w:shd w:val="clear" w:color="auto" w:fill="F9F2F4"/>
        </w:rPr>
        <w:t>your_environment/lib/site-packages/torchvision/datasets/cifar.py</w:t>
      </w:r>
    </w:p>
    <w:p w14:paraId="0E994739" w14:textId="53A4D129" w:rsidR="008B4F51" w:rsidRDefault="008B4F51" w:rsidP="008B4F51">
      <w:r>
        <w:rPr>
          <w:rFonts w:hint="eastAsia"/>
        </w:rPr>
        <w:t>F</w:t>
      </w:r>
      <w:r>
        <w:t>ind your CIFAR10 source code, it is under your environment of Anaconda setup package</w:t>
      </w:r>
      <w:r w:rsidR="00425655">
        <w:rPr>
          <w:rFonts w:hint="eastAsia"/>
        </w:rPr>
        <w:t>,</w:t>
      </w:r>
      <w:r w:rsidR="00425655">
        <w:t xml:space="preserve"> above is an example address.</w:t>
      </w:r>
    </w:p>
    <w:p w14:paraId="68A72444" w14:textId="3175AE95" w:rsidR="00425655" w:rsidRDefault="00364408" w:rsidP="008B4F51">
      <w:r>
        <w:t>Please c</w:t>
      </w:r>
      <w:r w:rsidR="0064442C">
        <w:t xml:space="preserve">omment lines below: </w:t>
      </w:r>
    </w:p>
    <w:p w14:paraId="5013A586" w14:textId="2A842AE1" w:rsidR="00425655" w:rsidRDefault="0064442C" w:rsidP="008B4F51">
      <w:r w:rsidRPr="0064442C">
        <w:rPr>
          <w:noProof/>
        </w:rPr>
        <w:drawing>
          <wp:inline distT="0" distB="0" distL="0" distR="0" wp14:anchorId="7759D990" wp14:editId="14C37C4C">
            <wp:extent cx="5274310" cy="21342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134235"/>
                    </a:xfrm>
                    <a:prstGeom prst="rect">
                      <a:avLst/>
                    </a:prstGeom>
                    <a:noFill/>
                    <a:ln>
                      <a:noFill/>
                    </a:ln>
                  </pic:spPr>
                </pic:pic>
              </a:graphicData>
            </a:graphic>
          </wp:inline>
        </w:drawing>
      </w:r>
    </w:p>
    <w:p w14:paraId="2B6DC737" w14:textId="77777777" w:rsidR="0064442C" w:rsidRDefault="0064442C" w:rsidP="008B4F51"/>
    <w:p w14:paraId="6C57A1FA" w14:textId="7AFBDD6D" w:rsidR="00364408" w:rsidRDefault="0064442C" w:rsidP="008B4F51">
      <w:r>
        <w:rPr>
          <w:rFonts w:hint="eastAsia"/>
        </w:rPr>
        <w:t>5</w:t>
      </w:r>
      <w:r>
        <w:t xml:space="preserve">. </w:t>
      </w:r>
    </w:p>
    <w:p w14:paraId="1FFCAEEB" w14:textId="261EB0FD" w:rsidR="003845BE" w:rsidRDefault="003845BE" w:rsidP="008B4F51">
      <w:pPr>
        <w:rPr>
          <w:rFonts w:hint="eastAsia"/>
        </w:rPr>
      </w:pPr>
      <w:r>
        <w:t>Run ‘</w:t>
      </w:r>
      <w:r w:rsidRPr="003845BE">
        <w:t>train_VGG_CIFAR10.py</w:t>
      </w:r>
      <w:r>
        <w:t>’ to create the model weights</w:t>
      </w:r>
    </w:p>
    <w:p w14:paraId="1603614C" w14:textId="433D6A2A" w:rsidR="003845BE" w:rsidRPr="003845BE" w:rsidRDefault="003845BE" w:rsidP="008B4F51">
      <w:pPr>
        <w:rPr>
          <w:rFonts w:hint="eastAsia"/>
        </w:rPr>
      </w:pPr>
      <w:r>
        <w:rPr>
          <w:rFonts w:hint="eastAsia"/>
        </w:rPr>
        <w:t>6</w:t>
      </w:r>
      <w:r>
        <w:t>.</w:t>
      </w:r>
    </w:p>
    <w:p w14:paraId="540AAA1A" w14:textId="23635332" w:rsidR="00425655" w:rsidRPr="00425655" w:rsidRDefault="0064442C" w:rsidP="008B4F51">
      <w:r>
        <w:t>‘Video analysis.py’ is the main program, all others are sub programs. ‘gc126.mp4’ is the example video</w:t>
      </w:r>
      <w:r w:rsidR="003845BE">
        <w:t>, put this video together with programs.</w:t>
      </w:r>
      <w:r>
        <w:t xml:space="preserve"> You can rerun the main program to create your result folder.</w:t>
      </w:r>
      <w:r w:rsidR="00364408">
        <w:t xml:space="preserve"> There is a regenerated video called ‘xor.avi’. Please have a look at </w:t>
      </w:r>
      <w:r w:rsidR="00364408">
        <w:lastRenderedPageBreak/>
        <w:t>this video to see the brief outcome of the program.</w:t>
      </w:r>
    </w:p>
    <w:sectPr w:rsidR="00425655" w:rsidRPr="0042565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30D20" w14:textId="77777777" w:rsidR="001A2A74" w:rsidRDefault="001A2A74" w:rsidP="00CE0FB3">
      <w:r>
        <w:separator/>
      </w:r>
    </w:p>
  </w:endnote>
  <w:endnote w:type="continuationSeparator" w:id="0">
    <w:p w14:paraId="0608FFCA" w14:textId="77777777" w:rsidR="001A2A74" w:rsidRDefault="001A2A74" w:rsidP="00CE0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ource Code Pro">
    <w:charset w:val="00"/>
    <w:family w:val="modern"/>
    <w:pitch w:val="fixed"/>
    <w:sig w:usb0="200002F7" w:usb1="020038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B4BDF" w14:textId="77777777" w:rsidR="001A2A74" w:rsidRDefault="001A2A74" w:rsidP="00CE0FB3">
      <w:r>
        <w:separator/>
      </w:r>
    </w:p>
  </w:footnote>
  <w:footnote w:type="continuationSeparator" w:id="0">
    <w:p w14:paraId="6A86A1F2" w14:textId="77777777" w:rsidR="001A2A74" w:rsidRDefault="001A2A74" w:rsidP="00CE0FB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DAzMDI3tjQ3MTNU0lEKTi0uzszPAykwrAUAdjU/wCwAAAA="/>
  </w:docVars>
  <w:rsids>
    <w:rsidRoot w:val="00132465"/>
    <w:rsid w:val="00132465"/>
    <w:rsid w:val="001A2A74"/>
    <w:rsid w:val="00364408"/>
    <w:rsid w:val="003845BE"/>
    <w:rsid w:val="00425655"/>
    <w:rsid w:val="005232CE"/>
    <w:rsid w:val="00551DB8"/>
    <w:rsid w:val="005A1F15"/>
    <w:rsid w:val="005A3834"/>
    <w:rsid w:val="0064442C"/>
    <w:rsid w:val="007D1067"/>
    <w:rsid w:val="008B4F51"/>
    <w:rsid w:val="00CE0FB3"/>
    <w:rsid w:val="00E402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DA4D7"/>
  <w15:chartTrackingRefBased/>
  <w15:docId w15:val="{FF68D4DB-31CD-418A-8B3C-81BAA903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E0FB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E0FB3"/>
    <w:rPr>
      <w:sz w:val="18"/>
      <w:szCs w:val="18"/>
    </w:rPr>
  </w:style>
  <w:style w:type="paragraph" w:styleId="a5">
    <w:name w:val="footer"/>
    <w:basedOn w:val="a"/>
    <w:link w:val="a6"/>
    <w:uiPriority w:val="99"/>
    <w:unhideWhenUsed/>
    <w:rsid w:val="00CE0FB3"/>
    <w:pPr>
      <w:tabs>
        <w:tab w:val="center" w:pos="4153"/>
        <w:tab w:val="right" w:pos="8306"/>
      </w:tabs>
      <w:snapToGrid w:val="0"/>
      <w:jc w:val="left"/>
    </w:pPr>
    <w:rPr>
      <w:sz w:val="18"/>
      <w:szCs w:val="18"/>
    </w:rPr>
  </w:style>
  <w:style w:type="character" w:customStyle="1" w:styleId="a6">
    <w:name w:val="页脚 字符"/>
    <w:basedOn w:val="a0"/>
    <w:link w:val="a5"/>
    <w:uiPriority w:val="99"/>
    <w:rsid w:val="00CE0FB3"/>
    <w:rPr>
      <w:sz w:val="18"/>
      <w:szCs w:val="18"/>
    </w:rPr>
  </w:style>
  <w:style w:type="paragraph" w:styleId="HTML">
    <w:name w:val="HTML Preformatted"/>
    <w:basedOn w:val="a"/>
    <w:link w:val="HTML0"/>
    <w:uiPriority w:val="99"/>
    <w:semiHidden/>
    <w:unhideWhenUsed/>
    <w:rsid w:val="00CE0FB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CE0FB3"/>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70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2</Pages>
  <Words>234</Words>
  <Characters>1336</Characters>
  <Application>Microsoft Office Word</Application>
  <DocSecurity>0</DocSecurity>
  <Lines>11</Lines>
  <Paragraphs>3</Paragraphs>
  <ScaleCrop>false</ScaleCrop>
  <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an Ye</dc:creator>
  <cp:keywords/>
  <dc:description/>
  <cp:lastModifiedBy>Zhouan Ye</cp:lastModifiedBy>
  <cp:revision>4</cp:revision>
  <dcterms:created xsi:type="dcterms:W3CDTF">2021-09-16T00:22:00Z</dcterms:created>
  <dcterms:modified xsi:type="dcterms:W3CDTF">2021-09-20T05:55:00Z</dcterms:modified>
</cp:coreProperties>
</file>